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85F669" w14:textId="77777777" w:rsidR="00407498" w:rsidRDefault="00407498">
      <w:pPr>
        <w:rPr>
          <w:lang w:val="de-DE"/>
        </w:rPr>
      </w:pPr>
    </w:p>
    <w:p w14:paraId="5E6EF913" w14:textId="2FA7B5F0" w:rsidR="00407498" w:rsidRDefault="006B0FCB">
      <w:r>
        <w:t>P</w:t>
      </w:r>
      <w:r w:rsidRPr="006B0FCB">
        <w:t>latforms have their own protocols and APIs for storing and accessing data, as well as for access control</w:t>
      </w:r>
    </w:p>
    <w:p w14:paraId="0DEB1B66" w14:textId="77777777" w:rsidR="006B0FCB" w:rsidRDefault="006B0FCB" w:rsidP="006B0FCB">
      <w:pPr>
        <w:pStyle w:val="ListParagraph"/>
        <w:numPr>
          <w:ilvl w:val="0"/>
          <w:numId w:val="2"/>
        </w:numPr>
      </w:pPr>
      <w:r>
        <w:t>P</w:t>
      </w:r>
      <w:r>
        <w:t xml:space="preserve">roblems for </w:t>
      </w:r>
    </w:p>
    <w:p w14:paraId="05AB154C" w14:textId="5410E491" w:rsidR="006B0FCB" w:rsidRDefault="006B0FCB" w:rsidP="006B0FCB">
      <w:pPr>
        <w:pStyle w:val="ListParagraph"/>
        <w:numPr>
          <w:ilvl w:val="1"/>
          <w:numId w:val="2"/>
        </w:numPr>
      </w:pPr>
      <w:r>
        <w:t>users</w:t>
      </w:r>
      <w:r>
        <w:t xml:space="preserve"> </w:t>
      </w:r>
    </w:p>
    <w:p w14:paraId="271D716F" w14:textId="36D5F251" w:rsidR="006B0FCB" w:rsidRDefault="006B0FCB" w:rsidP="006B0FCB">
      <w:pPr>
        <w:pStyle w:val="ListParagraph"/>
        <w:numPr>
          <w:ilvl w:val="2"/>
          <w:numId w:val="2"/>
        </w:numPr>
      </w:pPr>
      <w:r w:rsidRPr="006B0FCB">
        <w:t>cannot easily move data between</w:t>
      </w:r>
      <w:r>
        <w:t xml:space="preserve"> </w:t>
      </w:r>
      <w:r w:rsidRPr="006B0FCB">
        <w:t>platforms</w:t>
      </w:r>
      <w:r>
        <w:t xml:space="preserve"> or </w:t>
      </w:r>
      <w:r w:rsidRPr="006B0FCB">
        <w:t>switch between similar applications that would reuse their data</w:t>
      </w:r>
    </w:p>
    <w:p w14:paraId="48BDD37C" w14:textId="0BD8E543" w:rsidR="006B0FCB" w:rsidRDefault="006B0FCB" w:rsidP="006B0FCB">
      <w:pPr>
        <w:pStyle w:val="ListParagraph"/>
        <w:numPr>
          <w:ilvl w:val="2"/>
          <w:numId w:val="2"/>
        </w:numPr>
      </w:pPr>
      <w:r w:rsidRPr="006B0FCB">
        <w:t>e</w:t>
      </w:r>
      <w:bookmarkStart w:id="0" w:name="_GoBack"/>
      <w:bookmarkEnd w:id="0"/>
      <w:r w:rsidRPr="006B0FCB">
        <w:t>xisting social network platforms control the data access APIs</w:t>
      </w:r>
      <w:r>
        <w:t xml:space="preserve"> so no freedom</w:t>
      </w:r>
    </w:p>
    <w:p w14:paraId="3E4CA741" w14:textId="77777777" w:rsidR="006B0FCB" w:rsidRDefault="006B0FCB" w:rsidP="006B0FCB">
      <w:pPr>
        <w:pStyle w:val="ListParagraph"/>
        <w:numPr>
          <w:ilvl w:val="2"/>
          <w:numId w:val="2"/>
        </w:numPr>
      </w:pPr>
    </w:p>
    <w:p w14:paraId="4FFB94CD" w14:textId="1AE003DF" w:rsidR="006B0FCB" w:rsidRDefault="006B0FCB" w:rsidP="006B0FCB">
      <w:pPr>
        <w:pStyle w:val="ListParagraph"/>
        <w:numPr>
          <w:ilvl w:val="1"/>
          <w:numId w:val="2"/>
        </w:numPr>
      </w:pPr>
      <w:r>
        <w:t>application developers</w:t>
      </w:r>
    </w:p>
    <w:p w14:paraId="1F015542" w14:textId="73390BC8" w:rsidR="006B0FCB" w:rsidRDefault="006B0FCB" w:rsidP="006B0FCB">
      <w:pPr>
        <w:pStyle w:val="ListParagraph"/>
        <w:numPr>
          <w:ilvl w:val="2"/>
          <w:numId w:val="2"/>
        </w:numPr>
      </w:pPr>
      <w:r>
        <w:t>restricted to the data access</w:t>
      </w:r>
      <w:r>
        <w:t xml:space="preserve"> </w:t>
      </w:r>
      <w:r>
        <w:t>APIs provided by a specific platform</w:t>
      </w:r>
    </w:p>
    <w:p w14:paraId="72A1BA93" w14:textId="5D935420" w:rsidR="006B0FCB" w:rsidRDefault="006B0FCB" w:rsidP="006B0FCB">
      <w:pPr>
        <w:pStyle w:val="ListParagraph"/>
        <w:numPr>
          <w:ilvl w:val="0"/>
          <w:numId w:val="2"/>
        </w:numPr>
      </w:pPr>
      <w:r>
        <w:t>Proposed Solutions</w:t>
      </w:r>
    </w:p>
    <w:p w14:paraId="601D2CB0" w14:textId="77777777" w:rsidR="006B0FCB" w:rsidRDefault="006B0FCB" w:rsidP="006B0FCB">
      <w:pPr>
        <w:pStyle w:val="ListParagraph"/>
        <w:numPr>
          <w:ilvl w:val="1"/>
          <w:numId w:val="2"/>
        </w:numPr>
      </w:pPr>
      <w:proofErr w:type="spellStart"/>
      <w:r w:rsidRPr="006B0FCB">
        <w:t>Diaspora</w:t>
      </w:r>
    </w:p>
    <w:p w14:paraId="1AF56ADA" w14:textId="77777777" w:rsidR="006B0FCB" w:rsidRDefault="006B0FCB" w:rsidP="006B0FCB">
      <w:pPr>
        <w:pStyle w:val="ListParagraph"/>
        <w:numPr>
          <w:ilvl w:val="1"/>
          <w:numId w:val="2"/>
        </w:numPr>
      </w:pPr>
      <w:proofErr w:type="spellEnd"/>
      <w:r w:rsidRPr="006B0FCB">
        <w:t>Musubi</w:t>
      </w:r>
    </w:p>
    <w:p w14:paraId="780F25DD" w14:textId="6E85DA8F" w:rsidR="006B0FCB" w:rsidRDefault="006B0FCB" w:rsidP="006B0FCB">
      <w:pPr>
        <w:pStyle w:val="ListParagraph"/>
        <w:numPr>
          <w:ilvl w:val="1"/>
          <w:numId w:val="2"/>
        </w:numPr>
      </w:pPr>
      <w:proofErr w:type="spellStart"/>
      <w:r w:rsidRPr="006B0FCB">
        <w:t>WebBox</w:t>
      </w:r>
      <w:proofErr w:type="spellEnd"/>
    </w:p>
    <w:p w14:paraId="201E972A" w14:textId="57257FF5" w:rsidR="006B0FCB" w:rsidRPr="006B0FCB" w:rsidRDefault="006B0FCB" w:rsidP="006B0FCB">
      <w:pPr>
        <w:pStyle w:val="ListParagraph"/>
        <w:numPr>
          <w:ilvl w:val="0"/>
          <w:numId w:val="2"/>
        </w:numPr>
      </w:pPr>
      <w:r>
        <w:t xml:space="preserve">Not widely adopted: </w:t>
      </w:r>
      <w:r>
        <w:t>the technical details of the decentralization platform are still very much a</w:t>
      </w:r>
      <w:r>
        <w:t xml:space="preserve"> </w:t>
      </w:r>
      <w:r>
        <w:t>topic of discussion among researchers and practitioners</w:t>
      </w:r>
    </w:p>
    <w:p w14:paraId="1EEBEDF0" w14:textId="77777777" w:rsidR="00407498" w:rsidRPr="006B0FCB" w:rsidRDefault="00407498"/>
    <w:p w14:paraId="00653E7B" w14:textId="77777777" w:rsidR="00407498" w:rsidRPr="006B0FCB" w:rsidRDefault="00407498"/>
    <w:p w14:paraId="0B17DA12" w14:textId="5C13D87E" w:rsidR="00FE2522" w:rsidRPr="001A6818" w:rsidRDefault="00407498">
      <w:r w:rsidRPr="001A6818">
        <w:t>References</w:t>
      </w:r>
    </w:p>
    <w:p w14:paraId="50CE923C" w14:textId="76B3CEE6" w:rsidR="00407498" w:rsidRPr="00407498" w:rsidRDefault="001A6818" w:rsidP="001A6818">
      <w:r>
        <w:t xml:space="preserve">[1] </w:t>
      </w:r>
      <w:r w:rsidR="00407498" w:rsidRPr="00407498">
        <w:t>Solid: A Platform for Decentralized Social</w:t>
      </w:r>
      <w:r w:rsidR="00407498">
        <w:t xml:space="preserve"> </w:t>
      </w:r>
      <w:r w:rsidR="00407498" w:rsidRPr="00407498">
        <w:t>Applications Based on Linked Data</w:t>
      </w:r>
    </w:p>
    <w:sectPr w:rsidR="00407498" w:rsidRPr="00407498" w:rsidSect="0082028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1D073A"/>
    <w:multiLevelType w:val="hybridMultilevel"/>
    <w:tmpl w:val="C164AB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5E6C18BD"/>
    <w:multiLevelType w:val="hybridMultilevel"/>
    <w:tmpl w:val="8A820F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1NTUwMTUyNDOxMDFT0lEKTi0uzszPAykwrAUAUI0oPywAAAA="/>
  </w:docVars>
  <w:rsids>
    <w:rsidRoot w:val="001530CB"/>
    <w:rsid w:val="001530CB"/>
    <w:rsid w:val="001A6818"/>
    <w:rsid w:val="003F414D"/>
    <w:rsid w:val="00407498"/>
    <w:rsid w:val="0050127E"/>
    <w:rsid w:val="00604312"/>
    <w:rsid w:val="006B0FCB"/>
    <w:rsid w:val="00820283"/>
    <w:rsid w:val="00A56359"/>
    <w:rsid w:val="00F74A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F78524"/>
  <w15:chartTrackingRefBased/>
  <w15:docId w15:val="{0802CB98-336C-4CE4-AA6D-F9BF4810FF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0749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3</Words>
  <Characters>59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ovra Das</dc:creator>
  <cp:keywords/>
  <dc:description/>
  <cp:lastModifiedBy>Shovra Das</cp:lastModifiedBy>
  <cp:revision>3</cp:revision>
  <dcterms:created xsi:type="dcterms:W3CDTF">2019-05-05T18:37:00Z</dcterms:created>
  <dcterms:modified xsi:type="dcterms:W3CDTF">2019-05-05T19:01:00Z</dcterms:modified>
</cp:coreProperties>
</file>